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278F3" w14:textId="49D273DD" w:rsidR="00BE2830" w:rsidRDefault="00BE2830">
      <w:pPr>
        <w:rPr>
          <w:b/>
        </w:rPr>
      </w:pPr>
      <w:r>
        <w:rPr>
          <w:b/>
        </w:rPr>
        <w:t>Emsculpt.servicepage.fourseasons.tomo</w:t>
      </w:r>
    </w:p>
    <w:p w14:paraId="4BE275EA" w14:textId="77777777" w:rsidR="00BE2830" w:rsidRDefault="00BE2830">
      <w:pPr>
        <w:rPr>
          <w:b/>
        </w:rPr>
      </w:pPr>
    </w:p>
    <w:p w14:paraId="00000001" w14:textId="77777777" w:rsidR="007246D9" w:rsidRDefault="00D41DD6">
      <w:r>
        <w:rPr>
          <w:b/>
        </w:rPr>
        <w:t xml:space="preserve">Keyword: </w:t>
      </w:r>
      <w:r>
        <w:t xml:space="preserve">emsculpt </w:t>
      </w:r>
    </w:p>
    <w:p w14:paraId="00000002" w14:textId="77777777" w:rsidR="007246D9" w:rsidRDefault="007246D9"/>
    <w:p w14:paraId="00000003" w14:textId="17BBC9DB" w:rsidR="007246D9" w:rsidRDefault="00D41DD6">
      <w:r>
        <w:rPr>
          <w:b/>
        </w:rPr>
        <w:t xml:space="preserve">Meta: </w:t>
      </w:r>
      <w:r w:rsidR="007D736A">
        <w:t>Emsculpt builds, strengthens, and tones muscles in the abdomen, upper arms, upper legs</w:t>
      </w:r>
      <w:r w:rsidR="008B78A9">
        <w:t>,</w:t>
      </w:r>
      <w:r w:rsidR="007D736A">
        <w:t xml:space="preserve"> and buttocks. </w:t>
      </w:r>
      <w:r w:rsidR="008B78A9">
        <w:t>Learn about Emsculpt cost; see real results, and more.</w:t>
      </w:r>
    </w:p>
    <w:p w14:paraId="2C9AB6BD" w14:textId="43E8D1C2" w:rsidR="00BE2830" w:rsidRDefault="00BE2830">
      <w:r>
        <w:t>/</w:t>
      </w:r>
      <w:r w:rsidR="008B78A9">
        <w:t>Emsculpt</w:t>
      </w:r>
      <w:r>
        <w:t xml:space="preserve"> </w:t>
      </w:r>
      <w:r w:rsidR="008B78A9">
        <w:t>San</w:t>
      </w:r>
      <w:r>
        <w:t xml:space="preserve"> </w:t>
      </w:r>
      <w:r w:rsidR="008B78A9">
        <w:t>Antonio</w:t>
      </w:r>
      <w:r>
        <w:t>/</w:t>
      </w:r>
    </w:p>
    <w:p w14:paraId="00000004" w14:textId="77777777" w:rsidR="007246D9" w:rsidRDefault="007246D9">
      <w:pPr>
        <w:rPr>
          <w:b/>
        </w:rPr>
      </w:pPr>
      <w:bookmarkStart w:id="0" w:name="_GoBack"/>
      <w:bookmarkEnd w:id="0"/>
    </w:p>
    <w:p w14:paraId="00000005" w14:textId="67090388" w:rsidR="007246D9" w:rsidRDefault="00D41DD6">
      <w:pPr>
        <w:rPr>
          <w:b/>
        </w:rPr>
      </w:pPr>
      <w:r>
        <w:rPr>
          <w:b/>
        </w:rPr>
        <w:t xml:space="preserve">Emsculpt Body Contouring: </w:t>
      </w:r>
      <w:r w:rsidR="007D736A">
        <w:rPr>
          <w:b/>
        </w:rPr>
        <w:t>Build + Strengthen Muscle in San Antonio</w:t>
      </w:r>
    </w:p>
    <w:p w14:paraId="00000006" w14:textId="77777777" w:rsidR="007246D9" w:rsidRDefault="00D41DD6">
      <w:r>
        <w:t xml:space="preserve">  </w:t>
      </w:r>
    </w:p>
    <w:p w14:paraId="72E17E81" w14:textId="77777777" w:rsidR="003F2EB2" w:rsidRDefault="003F2EB2" w:rsidP="003F2EB2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</w:t>
      </w:r>
    </w:p>
    <w:p w14:paraId="5E00B854" w14:textId="12EE445E" w:rsidR="00922C83" w:rsidRDefault="003F2EB2" w:rsidP="003F2EB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Emsculpt is the first FDA cleared body contouring treatment specifically </w:t>
      </w:r>
      <w:r w:rsidR="008B78A9">
        <w:rPr>
          <w:rFonts w:ascii="Arial" w:hAnsi="Arial" w:cs="Arial"/>
          <w:color w:val="000000"/>
          <w:sz w:val="22"/>
          <w:szCs w:val="22"/>
        </w:rPr>
        <w:t>designed</w:t>
      </w:r>
      <w:r>
        <w:rPr>
          <w:rFonts w:ascii="Arial" w:hAnsi="Arial" w:cs="Arial"/>
          <w:color w:val="000000"/>
          <w:sz w:val="22"/>
          <w:szCs w:val="22"/>
        </w:rPr>
        <w:t xml:space="preserve"> to build, strengthen and tone muscle. </w:t>
      </w:r>
      <w:r w:rsidR="00922C83">
        <w:rPr>
          <w:rFonts w:ascii="Arial" w:hAnsi="Arial" w:cs="Arial"/>
          <w:color w:val="000000"/>
          <w:sz w:val="22"/>
          <w:szCs w:val="22"/>
        </w:rPr>
        <w:t xml:space="preserve">Utilizing advanced electromagnetic energy, this groundbreaking procedure </w:t>
      </w:r>
      <w:r>
        <w:rPr>
          <w:rFonts w:ascii="Arial" w:hAnsi="Arial" w:cs="Arial"/>
          <w:color w:val="000000"/>
          <w:sz w:val="22"/>
          <w:szCs w:val="22"/>
        </w:rPr>
        <w:t xml:space="preserve">chisels the abdomen for </w:t>
      </w:r>
      <w:r w:rsidR="008B78A9">
        <w:rPr>
          <w:rFonts w:ascii="Arial" w:hAnsi="Arial" w:cs="Arial"/>
          <w:color w:val="000000"/>
          <w:sz w:val="22"/>
          <w:szCs w:val="22"/>
        </w:rPr>
        <w:t>six-pack</w:t>
      </w:r>
      <w:r>
        <w:rPr>
          <w:rFonts w:ascii="Arial" w:hAnsi="Arial" w:cs="Arial"/>
          <w:color w:val="000000"/>
          <w:sz w:val="22"/>
          <w:szCs w:val="22"/>
        </w:rPr>
        <w:t xml:space="preserve"> abs. It firms and tones the buttocks, providing the only non-surgical a</w:t>
      </w:r>
      <w:r>
        <w:rPr>
          <w:rFonts w:ascii="Arial" w:hAnsi="Arial" w:cs="Arial"/>
          <w:color w:val="000000"/>
          <w:sz w:val="22"/>
          <w:szCs w:val="22"/>
        </w:rPr>
        <w:t>lternative to a butt lift. I</w:t>
      </w:r>
      <w:r>
        <w:rPr>
          <w:rFonts w:ascii="Arial" w:hAnsi="Arial" w:cs="Arial"/>
          <w:color w:val="000000"/>
          <w:sz w:val="22"/>
          <w:szCs w:val="22"/>
        </w:rPr>
        <w:t>t defines the upper legs for slender, sculpted thighs.</w:t>
      </w:r>
      <w:r>
        <w:rPr>
          <w:rFonts w:ascii="Arial" w:hAnsi="Arial" w:cs="Arial"/>
          <w:color w:val="000000"/>
          <w:sz w:val="22"/>
          <w:szCs w:val="22"/>
        </w:rPr>
        <w:t xml:space="preserve"> And i</w:t>
      </w:r>
      <w:r>
        <w:rPr>
          <w:rFonts w:ascii="Arial" w:hAnsi="Arial" w:cs="Arial"/>
          <w:color w:val="000000"/>
          <w:sz w:val="22"/>
          <w:szCs w:val="22"/>
        </w:rPr>
        <w:t>t builds up muscles in the upper arms for defined triceps and biceps.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922C83">
        <w:rPr>
          <w:rFonts w:ascii="Arial" w:hAnsi="Arial" w:cs="Arial"/>
          <w:color w:val="000000"/>
          <w:sz w:val="22"/>
          <w:szCs w:val="22"/>
        </w:rPr>
        <w:t>As a bonus, Emsculpt also reduces fat in the treatment area.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A7A248C" w14:textId="77777777" w:rsidR="00922C83" w:rsidRDefault="00922C83" w:rsidP="003F2EB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7DD24D0" w14:textId="3957645B" w:rsidR="003F2EB2" w:rsidRDefault="00922C83" w:rsidP="003F2EB2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In addition to being safe and effective, </w:t>
      </w:r>
      <w:r w:rsidR="003F2EB2">
        <w:rPr>
          <w:rFonts w:ascii="Arial" w:hAnsi="Arial" w:cs="Arial"/>
          <w:color w:val="000000"/>
          <w:sz w:val="22"/>
          <w:szCs w:val="22"/>
        </w:rPr>
        <w:t xml:space="preserve">Emsculpt treatments are quick and painless. </w:t>
      </w:r>
      <w:r>
        <w:rPr>
          <w:rFonts w:ascii="Arial" w:hAnsi="Arial" w:cs="Arial"/>
          <w:color w:val="000000"/>
          <w:sz w:val="22"/>
          <w:szCs w:val="22"/>
        </w:rPr>
        <w:t>No</w:t>
      </w:r>
      <w:r w:rsidR="003F2EB2">
        <w:rPr>
          <w:rFonts w:ascii="Arial" w:hAnsi="Arial" w:cs="Arial"/>
          <w:color w:val="000000"/>
          <w:sz w:val="22"/>
          <w:szCs w:val="22"/>
        </w:rPr>
        <w:t xml:space="preserve"> downtime</w:t>
      </w:r>
      <w:r>
        <w:rPr>
          <w:rFonts w:ascii="Arial" w:hAnsi="Arial" w:cs="Arial"/>
          <w:color w:val="000000"/>
          <w:sz w:val="22"/>
          <w:szCs w:val="22"/>
        </w:rPr>
        <w:t xml:space="preserve"> is required</w:t>
      </w:r>
      <w:r w:rsidR="003F2EB2">
        <w:rPr>
          <w:rFonts w:ascii="Arial" w:hAnsi="Arial" w:cs="Arial"/>
          <w:color w:val="000000"/>
          <w:sz w:val="22"/>
          <w:szCs w:val="22"/>
        </w:rPr>
        <w:t xml:space="preserve">. </w:t>
      </w:r>
      <w:r w:rsidR="008B78A9">
        <w:rPr>
          <w:rFonts w:ascii="Arial" w:hAnsi="Arial" w:cs="Arial"/>
          <w:color w:val="000000"/>
          <w:sz w:val="22"/>
          <w:szCs w:val="22"/>
        </w:rPr>
        <w:t>Moreover,</w:t>
      </w:r>
      <w:r w:rsidR="003F2EB2">
        <w:rPr>
          <w:rFonts w:ascii="Arial" w:hAnsi="Arial" w:cs="Arial"/>
          <w:color w:val="000000"/>
          <w:sz w:val="22"/>
          <w:szCs w:val="22"/>
        </w:rPr>
        <w:t xml:space="preserve"> resul</w:t>
      </w:r>
      <w:r>
        <w:rPr>
          <w:rFonts w:ascii="Arial" w:hAnsi="Arial" w:cs="Arial"/>
          <w:color w:val="000000"/>
          <w:sz w:val="22"/>
          <w:szCs w:val="22"/>
        </w:rPr>
        <w:t>ts look natural and appear within weeks after</w:t>
      </w:r>
      <w:r w:rsidR="003F2EB2">
        <w:rPr>
          <w:rFonts w:ascii="Arial" w:hAnsi="Arial" w:cs="Arial"/>
          <w:color w:val="000000"/>
          <w:sz w:val="22"/>
          <w:szCs w:val="22"/>
        </w:rPr>
        <w:t xml:space="preserve"> the treatment.</w:t>
      </w:r>
      <w:r w:rsidR="003F2EB2">
        <w:rPr>
          <w:rFonts w:ascii="Calibri" w:hAnsi="Calibri" w:cs="Calibri"/>
          <w:color w:val="000000"/>
          <w:sz w:val="22"/>
          <w:szCs w:val="22"/>
        </w:rPr>
        <w:t>¹</w:t>
      </w:r>
    </w:p>
    <w:p w14:paraId="00000007" w14:textId="54EBCA8F" w:rsidR="007246D9" w:rsidRDefault="00D41DD6">
      <w:r>
        <w:t xml:space="preserve"> </w:t>
      </w:r>
    </w:p>
    <w:p w14:paraId="0000000E" w14:textId="3DC6BC87" w:rsidR="007246D9" w:rsidRDefault="003F2EB2">
      <w:r>
        <w:t xml:space="preserve">If you want to </w:t>
      </w:r>
      <w:r w:rsidR="00922C83">
        <w:t xml:space="preserve">sculpt your abdominals, define </w:t>
      </w:r>
      <w:r>
        <w:t>your upper legs and arms, or firm and tone your buttocks, Emsculpt may be right for you. Learn more about this revolutionary body contouring procedure by scheduling a complimentary cons</w:t>
      </w:r>
      <w:r w:rsidR="00922C83">
        <w:t>ultation with Four Seasons</w:t>
      </w:r>
      <w:r>
        <w:t xml:space="preserve">. </w:t>
      </w:r>
      <w:r w:rsidR="00773B82">
        <w:t xml:space="preserve">As the premier Emsculpt San Antonio provider, Four Seasons can help you attain the firm, </w:t>
      </w:r>
      <w:r w:rsidR="008B78A9">
        <w:t>chiseled</w:t>
      </w:r>
      <w:r w:rsidR="0092087A">
        <w:t xml:space="preserve"> physique you desire.</w:t>
      </w:r>
      <w:r w:rsidR="00773B82">
        <w:t xml:space="preserve"> </w:t>
      </w:r>
      <w:r w:rsidR="0092087A">
        <w:t xml:space="preserve">Contact Four Seasons online or </w:t>
      </w:r>
      <w:r w:rsidR="0092087A" w:rsidRPr="002E36B0">
        <w:t>call (210) 593-0700 today.</w:t>
      </w:r>
    </w:p>
    <w:p w14:paraId="5F81D270" w14:textId="77777777" w:rsidR="003F2EB2" w:rsidRDefault="003F2EB2"/>
    <w:p w14:paraId="0000000F" w14:textId="77777777" w:rsidR="007246D9" w:rsidRDefault="00D41DD6">
      <w:pPr>
        <w:rPr>
          <w:b/>
        </w:rPr>
      </w:pPr>
      <w:r>
        <w:rPr>
          <w:b/>
        </w:rPr>
        <w:t>Advantages of the Emsculpt Procedure</w:t>
      </w:r>
    </w:p>
    <w:p w14:paraId="00000010" w14:textId="77777777" w:rsidR="007246D9" w:rsidRDefault="007246D9"/>
    <w:p w14:paraId="28DD33D1" w14:textId="3C0F3FAA" w:rsidR="0092087A" w:rsidRDefault="0092087A">
      <w:pPr>
        <w:numPr>
          <w:ilvl w:val="0"/>
          <w:numId w:val="1"/>
        </w:numPr>
      </w:pPr>
      <w:r>
        <w:t>First FDA cleared treatment that builds muscles</w:t>
      </w:r>
    </w:p>
    <w:p w14:paraId="3A9688EA" w14:textId="3A9E1BDA" w:rsidR="0092087A" w:rsidRDefault="0092087A">
      <w:pPr>
        <w:numPr>
          <w:ilvl w:val="0"/>
          <w:numId w:val="1"/>
        </w:numPr>
      </w:pPr>
      <w:r>
        <w:t>Fast, painless procedure</w:t>
      </w:r>
    </w:p>
    <w:p w14:paraId="51F4E265" w14:textId="5B20855F" w:rsidR="0092087A" w:rsidRDefault="0092087A">
      <w:pPr>
        <w:numPr>
          <w:ilvl w:val="0"/>
          <w:numId w:val="1"/>
        </w:numPr>
      </w:pPr>
      <w:r>
        <w:t xml:space="preserve">Safe and </w:t>
      </w:r>
      <w:r w:rsidR="008B78A9">
        <w:t>scientifically</w:t>
      </w:r>
      <w:r>
        <w:t xml:space="preserve"> proven</w:t>
      </w:r>
      <w:r>
        <w:rPr>
          <w:rFonts w:ascii="Calibri" w:hAnsi="Calibri" w:cs="Calibri"/>
        </w:rPr>
        <w:t>¹</w:t>
      </w:r>
    </w:p>
    <w:p w14:paraId="00000013" w14:textId="39F1377D" w:rsidR="007246D9" w:rsidRDefault="00922C83">
      <w:pPr>
        <w:numPr>
          <w:ilvl w:val="0"/>
          <w:numId w:val="1"/>
        </w:numPr>
      </w:pPr>
      <w:r>
        <w:t>Get a washboard stomach</w:t>
      </w:r>
    </w:p>
    <w:p w14:paraId="00000014" w14:textId="77777777" w:rsidR="007246D9" w:rsidRDefault="00D41DD6">
      <w:pPr>
        <w:numPr>
          <w:ilvl w:val="0"/>
          <w:numId w:val="1"/>
        </w:numPr>
      </w:pPr>
      <w:r>
        <w:t>Strong and tight bottom</w:t>
      </w:r>
    </w:p>
    <w:p w14:paraId="00000015" w14:textId="4F34F41A" w:rsidR="007246D9" w:rsidRDefault="0092087A">
      <w:pPr>
        <w:numPr>
          <w:ilvl w:val="0"/>
          <w:numId w:val="1"/>
        </w:numPr>
      </w:pPr>
      <w:r>
        <w:t>Sculpted upper legs and arms</w:t>
      </w:r>
    </w:p>
    <w:p w14:paraId="0EFB067F" w14:textId="75EA9C76" w:rsidR="0092087A" w:rsidRDefault="0092087A">
      <w:pPr>
        <w:numPr>
          <w:ilvl w:val="0"/>
          <w:numId w:val="1"/>
        </w:numPr>
      </w:pPr>
      <w:r>
        <w:t xml:space="preserve">20,000 supramaximal contractions </w:t>
      </w:r>
      <w:r w:rsidR="00922C83">
        <w:t>with one treatment</w:t>
      </w:r>
    </w:p>
    <w:p w14:paraId="448143D7" w14:textId="138D5DFD" w:rsidR="00922C83" w:rsidRDefault="00922C83">
      <w:pPr>
        <w:numPr>
          <w:ilvl w:val="0"/>
          <w:numId w:val="1"/>
        </w:numPr>
      </w:pPr>
      <w:r>
        <w:t>Reduces fat</w:t>
      </w:r>
    </w:p>
    <w:p w14:paraId="3D856B9A" w14:textId="2FBA5E26" w:rsidR="0092087A" w:rsidRDefault="0092087A">
      <w:pPr>
        <w:numPr>
          <w:ilvl w:val="0"/>
          <w:numId w:val="1"/>
        </w:numPr>
      </w:pPr>
      <w:r>
        <w:t>No downtime</w:t>
      </w:r>
    </w:p>
    <w:p w14:paraId="4A8A1E54" w14:textId="77777777" w:rsidR="0092087A" w:rsidRDefault="0092087A" w:rsidP="0092087A">
      <w:pPr>
        <w:ind w:left="720"/>
      </w:pPr>
    </w:p>
    <w:p w14:paraId="0000001E" w14:textId="315B6A35" w:rsidR="007246D9" w:rsidRDefault="005739E8">
      <w:pPr>
        <w:rPr>
          <w:b/>
        </w:rPr>
      </w:pPr>
      <w:r>
        <w:rPr>
          <w:b/>
        </w:rPr>
        <w:t>Emsculpt</w:t>
      </w:r>
      <w:r w:rsidR="00D41DD6">
        <w:rPr>
          <w:b/>
        </w:rPr>
        <w:t xml:space="preserve"> Before and After Images</w:t>
      </w:r>
      <w:r w:rsidR="00922C83">
        <w:rPr>
          <w:b/>
        </w:rPr>
        <w:t>*</w:t>
      </w:r>
    </w:p>
    <w:p w14:paraId="0000001F" w14:textId="77777777" w:rsidR="007246D9" w:rsidRDefault="007246D9"/>
    <w:p w14:paraId="00000020" w14:textId="560EFAE3" w:rsidR="007246D9" w:rsidRDefault="00D41DD6">
      <w:r>
        <w:t xml:space="preserve">Emsculpt before and after images </w:t>
      </w:r>
      <w:r w:rsidR="00BF4A0F">
        <w:t xml:space="preserve">portray actual </w:t>
      </w:r>
      <w:r w:rsidR="005739E8">
        <w:t xml:space="preserve">patients </w:t>
      </w:r>
      <w:r w:rsidR="008B78A9">
        <w:t>who have</w:t>
      </w:r>
      <w:r w:rsidR="00BF4A0F" w:rsidRPr="00BF4A0F">
        <w:t xml:space="preserve"> </w:t>
      </w:r>
      <w:r w:rsidR="00BF4A0F">
        <w:t>improved</w:t>
      </w:r>
      <w:r w:rsidR="005739E8">
        <w:t xml:space="preserve"> their physique with this groundbreaking treatment. As always, results may vary.* </w:t>
      </w:r>
      <w:r w:rsidR="00DE7ED1">
        <w:t>However</w:t>
      </w:r>
      <w:r w:rsidR="008B78A9">
        <w:t>,</w:t>
      </w:r>
      <w:r w:rsidR="00DE7ED1">
        <w:t xml:space="preserve"> the </w:t>
      </w:r>
      <w:r w:rsidR="00BF4A0F">
        <w:t>impressive</w:t>
      </w:r>
      <w:r w:rsidR="00DE7ED1">
        <w:t xml:space="preserve"> </w:t>
      </w:r>
      <w:r w:rsidR="00BF4A0F">
        <w:t xml:space="preserve">outcomes </w:t>
      </w:r>
      <w:r w:rsidR="00DE7ED1">
        <w:t xml:space="preserve">demonstrated in these Emsculpt before and after images highlight the importance of </w:t>
      </w:r>
      <w:r w:rsidR="00DE7ED1">
        <w:lastRenderedPageBreak/>
        <w:t xml:space="preserve">choosing </w:t>
      </w:r>
      <w:r w:rsidR="008B78A9">
        <w:t>an</w:t>
      </w:r>
      <w:r w:rsidR="00DE7ED1">
        <w:t xml:space="preserve"> </w:t>
      </w:r>
      <w:r w:rsidR="00BF4A0F">
        <w:t xml:space="preserve">accomplished </w:t>
      </w:r>
      <w:r w:rsidR="00DE7ED1">
        <w:t xml:space="preserve">and reputable provider to perform this technique sensitive procedure. </w:t>
      </w:r>
    </w:p>
    <w:p w14:paraId="6FA279CB" w14:textId="77777777" w:rsidR="00DE7ED1" w:rsidRDefault="00DE7ED1"/>
    <w:p w14:paraId="33370E54" w14:textId="77777777" w:rsidR="001F79D8" w:rsidRDefault="001F79D8" w:rsidP="001F79D8"/>
    <w:p w14:paraId="622D81C8" w14:textId="45E00F69" w:rsidR="001F79D8" w:rsidRDefault="001F79D8" w:rsidP="001F79D8">
      <w:pPr>
        <w:rPr>
          <w:b/>
        </w:rPr>
      </w:pPr>
      <w:r>
        <w:rPr>
          <w:b/>
        </w:rPr>
        <w:t>How Emsculpt Works</w:t>
      </w:r>
    </w:p>
    <w:p w14:paraId="06D8CAA0" w14:textId="77777777" w:rsidR="001F79D8" w:rsidRDefault="001F79D8" w:rsidP="001F79D8"/>
    <w:p w14:paraId="45E1FDFE" w14:textId="2451FFAE" w:rsidR="001F79D8" w:rsidRDefault="001F79D8" w:rsidP="001F79D8">
      <w:r>
        <w:t xml:space="preserve">Emsculpt develops muscle </w:t>
      </w:r>
      <w:r w:rsidR="00BF4A0F">
        <w:t>in a</w:t>
      </w:r>
      <w:r>
        <w:t xml:space="preserve"> similar </w:t>
      </w:r>
      <w:r w:rsidR="00BF4A0F">
        <w:t>mechanism as</w:t>
      </w:r>
      <w:r>
        <w:t xml:space="preserve"> strength training</w:t>
      </w:r>
      <w:r w:rsidR="00BF4A0F">
        <w:t xml:space="preserve"> or working out</w:t>
      </w:r>
      <w:r>
        <w:t>: causing cont</w:t>
      </w:r>
      <w:r w:rsidR="00922C83">
        <w:t>ractions in the muscle that build, strengthen, and tone that tissue</w:t>
      </w:r>
      <w:r>
        <w:t>. Dur</w:t>
      </w:r>
      <w:r w:rsidR="00BF4A0F">
        <w:t>ing treatment, Emsculpt target</w:t>
      </w:r>
      <w:r>
        <w:t>s muscle tissue using High-Intensity Electromagnetic Energy [HIFEM.] This energy safely perforates deep into th</w:t>
      </w:r>
      <w:r w:rsidR="00BF4A0F">
        <w:t>e inner body tissues causing</w:t>
      </w:r>
      <w:r>
        <w:t xml:space="preserve"> muscles to contract on a supramaximal (superhuman) level. A single, </w:t>
      </w:r>
      <w:r w:rsidR="008B78A9">
        <w:t>30-minute</w:t>
      </w:r>
      <w:r>
        <w:t xml:space="preserve"> treatment delivers 20,000 powerful contractions.</w:t>
      </w:r>
      <w:r w:rsidR="00BF4A0F">
        <w:rPr>
          <w:rFonts w:ascii="Calibri" w:hAnsi="Calibri" w:cs="Calibri"/>
        </w:rPr>
        <w:t>¹</w:t>
      </w:r>
      <w:r>
        <w:t xml:space="preserve"> Th</w:t>
      </w:r>
      <w:r w:rsidR="00BF4A0F">
        <w:t>us</w:t>
      </w:r>
      <w:r>
        <w:t xml:space="preserve">, treatment on the abdomen provides the equivalent of 20,000 </w:t>
      </w:r>
      <w:r w:rsidR="008B78A9">
        <w:t>sit-ups</w:t>
      </w:r>
      <w:r>
        <w:t xml:space="preserve"> or crunches. Focusing on the upper arms provides the equivalent of 20,000 bicep curls. Targeting the upper legs is the </w:t>
      </w:r>
      <w:r w:rsidR="008B78A9">
        <w:t>equivalent</w:t>
      </w:r>
      <w:r>
        <w:t xml:space="preserve"> of 20,000 lunges. And treatment on the buttocks area is similar to performing 20,000 squats.</w:t>
      </w:r>
      <w:r w:rsidR="00BF4A0F">
        <w:t xml:space="preserve"> Nicknamed the “superman workout,”</w:t>
      </w:r>
      <w:r>
        <w:t xml:space="preserve"> Emsculpt </w:t>
      </w:r>
      <w:r w:rsidR="00BF4A0F">
        <w:t>works the</w:t>
      </w:r>
      <w:r>
        <w:t xml:space="preserve"> </w:t>
      </w:r>
      <w:r w:rsidR="00BF4A0F">
        <w:t>muscles at a level that is</w:t>
      </w:r>
      <w:r>
        <w:t xml:space="preserve"> impossible to obtain on your </w:t>
      </w:r>
      <w:r w:rsidR="00BF4A0F">
        <w:t>own at the gym.</w:t>
      </w:r>
      <w:r w:rsidR="00BF4A0F">
        <w:rPr>
          <w:rFonts w:ascii="Calibri" w:hAnsi="Calibri" w:cs="Calibri"/>
        </w:rPr>
        <w:t>¹</w:t>
      </w:r>
    </w:p>
    <w:p w14:paraId="09D9D703" w14:textId="77777777" w:rsidR="001F79D8" w:rsidRDefault="001F79D8" w:rsidP="001F79D8"/>
    <w:p w14:paraId="051A4A7C" w14:textId="79F2DB09" w:rsidR="001F79D8" w:rsidRDefault="001F79D8" w:rsidP="001F79D8">
      <w:pPr>
        <w:rPr>
          <w:rFonts w:ascii="Calibri" w:hAnsi="Calibri" w:cs="Calibri"/>
        </w:rPr>
      </w:pPr>
      <w:r>
        <w:t xml:space="preserve">In addition to building muscle, </w:t>
      </w:r>
      <w:r w:rsidR="00BF4A0F">
        <w:t>HIFEM energy</w:t>
      </w:r>
      <w:r>
        <w:t xml:space="preserve"> also burns fat. To fuel such powerful contractions, the body metabolizes nearby adipocytes – fat cells – for energy. This reduces fat in the treatment area. The result is a slimmer, more sculpted physique.</w:t>
      </w:r>
      <w:r w:rsidR="00BF4A0F">
        <w:rPr>
          <w:rFonts w:ascii="Calibri" w:hAnsi="Calibri" w:cs="Calibri"/>
        </w:rPr>
        <w:t>²</w:t>
      </w:r>
    </w:p>
    <w:p w14:paraId="11244537" w14:textId="77777777" w:rsidR="00BF4A0F" w:rsidRDefault="00BF4A0F" w:rsidP="001F79D8">
      <w:pPr>
        <w:rPr>
          <w:rFonts w:ascii="Calibri" w:hAnsi="Calibri" w:cs="Calibri"/>
        </w:rPr>
      </w:pPr>
    </w:p>
    <w:p w14:paraId="377FFD70" w14:textId="21F49675" w:rsidR="00BF4A0F" w:rsidRDefault="00BF4A0F" w:rsidP="001F79D8">
      <w:r>
        <w:rPr>
          <w:rFonts w:ascii="Calibri" w:hAnsi="Calibri" w:cs="Calibri"/>
        </w:rPr>
        <w:t>EMSCULPT RESULTS*</w:t>
      </w:r>
    </w:p>
    <w:p w14:paraId="5CA839F5" w14:textId="77777777" w:rsidR="001F79D8" w:rsidRDefault="001F79D8" w:rsidP="001F79D8"/>
    <w:p w14:paraId="3CC44DB6" w14:textId="0DFC152A" w:rsidR="001F79D8" w:rsidRPr="001F79D8" w:rsidRDefault="00BF4A0F" w:rsidP="001F79D8">
      <w:r>
        <w:t>Emsculpt r</w:t>
      </w:r>
      <w:r w:rsidR="001F79D8" w:rsidRPr="001F79D8">
        <w:t xml:space="preserve">esults can be seen after one treatment. Nevertheless, most patients choose a treatment plan that includes </w:t>
      </w:r>
      <w:r w:rsidR="008B78A9" w:rsidRPr="001F79D8">
        <w:t>four</w:t>
      </w:r>
      <w:r w:rsidR="001F79D8" w:rsidRPr="001F79D8">
        <w:t xml:space="preserve"> treatments spaced 2 to 3 days apart.</w:t>
      </w:r>
      <w:r>
        <w:t xml:space="preserve"> Muscle definition and fat reduction</w:t>
      </w:r>
      <w:r w:rsidR="001F79D8" w:rsidRPr="001F79D8">
        <w:t xml:space="preserve"> may be seen within 4 to 12 weeks after. However, individual experiences can vary.*</w:t>
      </w:r>
    </w:p>
    <w:p w14:paraId="51E61390" w14:textId="77777777" w:rsidR="001F79D8" w:rsidRDefault="001F79D8" w:rsidP="001F79D8"/>
    <w:p w14:paraId="5E649639" w14:textId="51249F5A" w:rsidR="001F79D8" w:rsidRDefault="00922C83" w:rsidP="001F79D8">
      <w:pPr>
        <w:rPr>
          <w:b/>
        </w:rPr>
      </w:pPr>
      <w:r>
        <w:rPr>
          <w:b/>
        </w:rPr>
        <w:t xml:space="preserve">EMSCULPT </w:t>
      </w:r>
      <w:r w:rsidR="008B78A9">
        <w:rPr>
          <w:b/>
        </w:rPr>
        <w:t>vs.</w:t>
      </w:r>
      <w:r>
        <w:rPr>
          <w:b/>
        </w:rPr>
        <w:t xml:space="preserve"> COOLSCULPTING &amp; Other Fat Reduction Treatments</w:t>
      </w:r>
    </w:p>
    <w:p w14:paraId="70739705" w14:textId="77777777" w:rsidR="00922C83" w:rsidRDefault="00922C83" w:rsidP="001F79D8">
      <w:pPr>
        <w:rPr>
          <w:color w:val="000000"/>
        </w:rPr>
      </w:pPr>
    </w:p>
    <w:p w14:paraId="08E138BE" w14:textId="3FDAC685" w:rsidR="00922C83" w:rsidRDefault="00922C83" w:rsidP="001F79D8">
      <w:pPr>
        <w:rPr>
          <w:b/>
        </w:rPr>
      </w:pPr>
      <w:r>
        <w:rPr>
          <w:color w:val="000000"/>
        </w:rPr>
        <w:t xml:space="preserve">Most other body shaping treatments, like </w:t>
      </w:r>
      <w:r w:rsidRPr="00922C83">
        <w:rPr>
          <w:color w:val="000000"/>
          <w:u w:val="single"/>
        </w:rPr>
        <w:t>CoolSculpting</w:t>
      </w:r>
      <w:r>
        <w:rPr>
          <w:color w:val="000000"/>
        </w:rPr>
        <w:t xml:space="preserve"> only reduce fat. Fat can constitute 15% of body composition for males and 25% for females. In comparison, muscle </w:t>
      </w:r>
      <w:r w:rsidR="008B78A9">
        <w:rPr>
          <w:color w:val="000000"/>
        </w:rPr>
        <w:t>constitutes</w:t>
      </w:r>
      <w:r>
        <w:rPr>
          <w:color w:val="000000"/>
        </w:rPr>
        <w:t xml:space="preserve"> a dramatic 36% percent of body composition for females and 42% for males. By targeting muscle, Emsculpt ca</w:t>
      </w:r>
      <w:r w:rsidR="00BF4A0F">
        <w:rPr>
          <w:color w:val="000000"/>
        </w:rPr>
        <w:t>n truly transform your physique in a way that fat reduction treatments simply cannot.</w:t>
      </w:r>
    </w:p>
    <w:p w14:paraId="78730AD5" w14:textId="77777777" w:rsidR="00922C83" w:rsidRDefault="00922C83" w:rsidP="001F79D8">
      <w:pPr>
        <w:rPr>
          <w:b/>
        </w:rPr>
      </w:pPr>
    </w:p>
    <w:p w14:paraId="53E3E731" w14:textId="77777777" w:rsidR="001F79D8" w:rsidRDefault="001F79D8" w:rsidP="001F79D8">
      <w:pPr>
        <w:rPr>
          <w:b/>
        </w:rPr>
      </w:pPr>
      <w:r>
        <w:rPr>
          <w:b/>
        </w:rPr>
        <w:t>How Much Does Emsculpt Cost?</w:t>
      </w:r>
    </w:p>
    <w:p w14:paraId="69291E83" w14:textId="77777777" w:rsidR="001F79D8" w:rsidRDefault="001F79D8" w:rsidP="001F79D8">
      <w:pPr>
        <w:rPr>
          <w:b/>
        </w:rPr>
      </w:pPr>
    </w:p>
    <w:p w14:paraId="69846E04" w14:textId="0ED68091" w:rsidR="001F79D8" w:rsidRDefault="001F79D8" w:rsidP="001F79D8">
      <w:r w:rsidRPr="001F79D8">
        <w:t xml:space="preserve">Emsculpt cost varies per individual patient. Prices depend on </w:t>
      </w:r>
      <w:r w:rsidR="008B78A9">
        <w:t xml:space="preserve">the </w:t>
      </w:r>
      <w:r w:rsidRPr="001F79D8">
        <w:t xml:space="preserve">treatment area and the number of treatments that are necessary to obtain the desired aesthetic. </w:t>
      </w:r>
      <w:r>
        <w:t xml:space="preserve">Your complimentary consultation from Four Seasons includes a detailed discussion of Emsculpt cost. </w:t>
      </w:r>
      <w:r w:rsidR="00BF4A0F">
        <w:t>If this treatment</w:t>
      </w:r>
      <w:r>
        <w:t xml:space="preserve"> is right for you, we will </w:t>
      </w:r>
      <w:r w:rsidR="00BF4A0F">
        <w:t xml:space="preserve">adapt </w:t>
      </w:r>
      <w:r>
        <w:t xml:space="preserve">a treatment plan that fits your needs, goals, and budget. </w:t>
      </w:r>
    </w:p>
    <w:p w14:paraId="05BDD36C" w14:textId="77777777" w:rsidR="001F79D8" w:rsidRDefault="001F79D8" w:rsidP="001F79D8"/>
    <w:p w14:paraId="506E5170" w14:textId="77777777" w:rsidR="001F79D8" w:rsidRDefault="001F79D8"/>
    <w:p w14:paraId="47274BAB" w14:textId="498EC0C1" w:rsidR="00DE7ED1" w:rsidRDefault="00DE7ED1">
      <w:r>
        <w:t>EMSCULPT REVIEWS IN SCIENCE</w:t>
      </w:r>
    </w:p>
    <w:p w14:paraId="00000021" w14:textId="77777777" w:rsidR="007246D9" w:rsidRDefault="007246D9"/>
    <w:p w14:paraId="0F9668A8" w14:textId="744A5F20" w:rsidR="00DE7ED1" w:rsidRDefault="00DE7ED1">
      <w:r>
        <w:t>The safety and efficacy of this muscle</w:t>
      </w:r>
      <w:r w:rsidR="008B78A9">
        <w:t>-</w:t>
      </w:r>
      <w:r>
        <w:t xml:space="preserve">building treatment </w:t>
      </w:r>
      <w:proofErr w:type="gramStart"/>
      <w:r w:rsidR="008B78A9">
        <w:t>are</w:t>
      </w:r>
      <w:r>
        <w:t xml:space="preserve"> </w:t>
      </w:r>
      <w:r w:rsidR="008B78A9">
        <w:t>established</w:t>
      </w:r>
      <w:proofErr w:type="gramEnd"/>
      <w:r>
        <w:t xml:space="preserve"> by Emsculpt reviews conducted by scientists and medical professionals. Results </w:t>
      </w:r>
      <w:r w:rsidR="00BF4A0F">
        <w:t>from the research indicate</w:t>
      </w:r>
      <w:r>
        <w:t>:</w:t>
      </w:r>
      <w:r w:rsidR="001F79D8">
        <w:rPr>
          <w:rFonts w:ascii="Calibri" w:hAnsi="Calibri" w:cs="Calibri"/>
        </w:rPr>
        <w:t>¹²</w:t>
      </w:r>
    </w:p>
    <w:p w14:paraId="00000023" w14:textId="77777777" w:rsidR="007246D9" w:rsidRDefault="007246D9"/>
    <w:p w14:paraId="202260A4" w14:textId="20BD4418" w:rsidR="00B03098" w:rsidRPr="00B03098" w:rsidRDefault="00B03098" w:rsidP="00B03098">
      <w:pPr>
        <w:pStyle w:val="ListParagraph"/>
        <w:numPr>
          <w:ilvl w:val="0"/>
          <w:numId w:val="4"/>
        </w:numPr>
        <w:spacing w:line="240" w:lineRule="auto"/>
        <w:textAlignment w:val="baseline"/>
        <w:rPr>
          <w:rFonts w:eastAsia="Times New Roman"/>
          <w:color w:val="000000"/>
        </w:rPr>
      </w:pPr>
      <w:r w:rsidRPr="00B03098">
        <w:rPr>
          <w:rFonts w:eastAsia="Times New Roman"/>
          <w:color w:val="000000"/>
        </w:rPr>
        <w:t xml:space="preserve">Muscle mass increased by an average of 16% within a month </w:t>
      </w:r>
    </w:p>
    <w:p w14:paraId="61E234FD" w14:textId="4087470B" w:rsidR="00B03098" w:rsidRPr="00B869A1" w:rsidRDefault="00B03098" w:rsidP="00B03098">
      <w:pPr>
        <w:numPr>
          <w:ilvl w:val="0"/>
          <w:numId w:val="3"/>
        </w:numPr>
        <w:spacing w:line="240" w:lineRule="auto"/>
        <w:textAlignment w:val="baseline"/>
        <w:rPr>
          <w:rFonts w:eastAsia="Times New Roman"/>
          <w:color w:val="000000"/>
        </w:rPr>
      </w:pPr>
      <w:r w:rsidRPr="00B869A1">
        <w:rPr>
          <w:rFonts w:eastAsia="Times New Roman"/>
          <w:color w:val="000000"/>
        </w:rPr>
        <w:t xml:space="preserve">Muscle mass improved by an average of 18% after 6 months </w:t>
      </w:r>
    </w:p>
    <w:p w14:paraId="3E17BDB4" w14:textId="4EF14DC8" w:rsidR="00B03098" w:rsidRPr="00B869A1" w:rsidRDefault="002900A0" w:rsidP="00B03098">
      <w:pPr>
        <w:numPr>
          <w:ilvl w:val="0"/>
          <w:numId w:val="3"/>
        </w:numPr>
        <w:spacing w:line="240" w:lineRule="auto"/>
        <w:textAlignment w:val="baseline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Fat  </w:t>
      </w:r>
      <w:r w:rsidR="00B03098" w:rsidRPr="00B869A1">
        <w:rPr>
          <w:rFonts w:eastAsia="Times New Roman"/>
          <w:color w:val="000000"/>
        </w:rPr>
        <w:t>reduc</w:t>
      </w:r>
      <w:r w:rsidR="008B78A9">
        <w:rPr>
          <w:rFonts w:eastAsia="Times New Roman"/>
          <w:color w:val="000000"/>
        </w:rPr>
        <w:t>tion by</w:t>
      </w:r>
      <w:r>
        <w:rPr>
          <w:rFonts w:eastAsia="Times New Roman"/>
          <w:color w:val="000000"/>
        </w:rPr>
        <w:t xml:space="preserve"> an average </w:t>
      </w:r>
      <w:r w:rsidR="00B03098" w:rsidRPr="00B869A1">
        <w:rPr>
          <w:rFonts w:eastAsia="Times New Roman"/>
          <w:color w:val="000000"/>
        </w:rPr>
        <w:t>19% a</w:t>
      </w:r>
      <w:r>
        <w:rPr>
          <w:rFonts w:eastAsia="Times New Roman"/>
          <w:color w:val="000000"/>
        </w:rPr>
        <w:t>t one</w:t>
      </w:r>
      <w:r w:rsidR="00B03098" w:rsidRPr="00B869A1">
        <w:rPr>
          <w:rFonts w:eastAsia="Times New Roman"/>
          <w:color w:val="000000"/>
        </w:rPr>
        <w:t xml:space="preserve"> month </w:t>
      </w:r>
      <w:r>
        <w:rPr>
          <w:rFonts w:eastAsia="Times New Roman"/>
          <w:color w:val="000000"/>
        </w:rPr>
        <w:t>mark</w:t>
      </w:r>
    </w:p>
    <w:p w14:paraId="2FD57C88" w14:textId="0B54DEF4" w:rsidR="00B03098" w:rsidRPr="00B869A1" w:rsidRDefault="00B03098" w:rsidP="00B03098">
      <w:pPr>
        <w:numPr>
          <w:ilvl w:val="0"/>
          <w:numId w:val="3"/>
        </w:numPr>
        <w:spacing w:line="240" w:lineRule="auto"/>
        <w:textAlignment w:val="baseline"/>
        <w:rPr>
          <w:rFonts w:eastAsia="Times New Roman"/>
          <w:color w:val="000000"/>
        </w:rPr>
      </w:pPr>
      <w:r w:rsidRPr="00B869A1">
        <w:rPr>
          <w:rFonts w:eastAsia="Times New Roman"/>
          <w:color w:val="000000"/>
        </w:rPr>
        <w:t>Fat reduction improved to 23%</w:t>
      </w:r>
      <w:r w:rsidR="002900A0">
        <w:rPr>
          <w:rFonts w:eastAsia="Times New Roman"/>
          <w:color w:val="000000"/>
        </w:rPr>
        <w:t xml:space="preserve"> after</w:t>
      </w:r>
      <w:r w:rsidRPr="00B869A1">
        <w:rPr>
          <w:rFonts w:eastAsia="Times New Roman"/>
          <w:color w:val="000000"/>
        </w:rPr>
        <w:t xml:space="preserve"> 6 months </w:t>
      </w:r>
    </w:p>
    <w:p w14:paraId="2C173497" w14:textId="517E14EF" w:rsidR="00B03098" w:rsidRPr="00B869A1" w:rsidRDefault="00B03098" w:rsidP="00B03098">
      <w:pPr>
        <w:numPr>
          <w:ilvl w:val="0"/>
          <w:numId w:val="3"/>
        </w:numPr>
        <w:spacing w:line="240" w:lineRule="auto"/>
        <w:textAlignment w:val="baseline"/>
        <w:rPr>
          <w:rFonts w:eastAsia="Times New Roman"/>
          <w:color w:val="000000"/>
        </w:rPr>
      </w:pPr>
      <w:r w:rsidRPr="00B869A1">
        <w:rPr>
          <w:rFonts w:eastAsia="Times New Roman"/>
          <w:color w:val="000000"/>
          <w:shd w:val="clear" w:color="auto" w:fill="FFFFFF"/>
        </w:rPr>
        <w:t xml:space="preserve">Fat metabolism increased by 500% </w:t>
      </w:r>
    </w:p>
    <w:p w14:paraId="11494DC4" w14:textId="77777777" w:rsidR="00B03098" w:rsidRPr="00B869A1" w:rsidRDefault="00B03098" w:rsidP="00B03098">
      <w:pPr>
        <w:numPr>
          <w:ilvl w:val="0"/>
          <w:numId w:val="3"/>
        </w:numPr>
        <w:spacing w:line="240" w:lineRule="auto"/>
        <w:textAlignment w:val="baseline"/>
        <w:rPr>
          <w:rFonts w:eastAsia="Times New Roman"/>
          <w:color w:val="000000"/>
        </w:rPr>
      </w:pPr>
      <w:r w:rsidRPr="00B869A1">
        <w:rPr>
          <w:rFonts w:eastAsia="Times New Roman"/>
          <w:color w:val="000000"/>
          <w:shd w:val="clear" w:color="auto" w:fill="FFFFFF"/>
        </w:rPr>
        <w:t>80% of patients displayed visible lift of buttocks</w:t>
      </w:r>
      <w:r w:rsidRPr="00B869A1">
        <w:rPr>
          <w:rFonts w:eastAsia="Times New Roman"/>
          <w:color w:val="000000"/>
        </w:rPr>
        <w:tab/>
      </w:r>
    </w:p>
    <w:p w14:paraId="44390190" w14:textId="3BC8DFDF" w:rsidR="00B03098" w:rsidRPr="00B869A1" w:rsidRDefault="00B03098" w:rsidP="00B03098">
      <w:pPr>
        <w:numPr>
          <w:ilvl w:val="0"/>
          <w:numId w:val="3"/>
        </w:numPr>
        <w:spacing w:line="240" w:lineRule="auto"/>
        <w:textAlignment w:val="baseline"/>
        <w:rPr>
          <w:rFonts w:eastAsia="Times New Roman"/>
          <w:color w:val="000000"/>
        </w:rPr>
      </w:pPr>
      <w:r w:rsidRPr="00B869A1">
        <w:rPr>
          <w:rFonts w:eastAsia="Times New Roman"/>
          <w:color w:val="000000"/>
        </w:rPr>
        <w:t xml:space="preserve">Waist circumference </w:t>
      </w:r>
      <w:r w:rsidR="002900A0">
        <w:rPr>
          <w:rFonts w:eastAsia="Times New Roman"/>
          <w:color w:val="000000"/>
        </w:rPr>
        <w:t xml:space="preserve">decreased by </w:t>
      </w:r>
      <w:r w:rsidRPr="00B869A1">
        <w:rPr>
          <w:rFonts w:eastAsia="Times New Roman"/>
          <w:color w:val="000000"/>
        </w:rPr>
        <w:t>nearly 2 inches</w:t>
      </w:r>
    </w:p>
    <w:p w14:paraId="59FDD557" w14:textId="650C32C2" w:rsidR="00B03098" w:rsidRPr="00B869A1" w:rsidRDefault="002900A0" w:rsidP="00B03098">
      <w:pPr>
        <w:numPr>
          <w:ilvl w:val="0"/>
          <w:numId w:val="3"/>
        </w:numPr>
        <w:spacing w:line="240" w:lineRule="auto"/>
        <w:textAlignment w:val="baseline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No study reported </w:t>
      </w:r>
      <w:r w:rsidR="00B03098" w:rsidRPr="00B869A1">
        <w:rPr>
          <w:rFonts w:eastAsia="Times New Roman"/>
          <w:color w:val="000000"/>
        </w:rPr>
        <w:t xml:space="preserve">negative side effects </w:t>
      </w:r>
    </w:p>
    <w:p w14:paraId="0000002A" w14:textId="77777777" w:rsidR="007246D9" w:rsidRDefault="007246D9"/>
    <w:p w14:paraId="0000002F" w14:textId="59B1D3B7" w:rsidR="007246D9" w:rsidRDefault="00DE7ED1">
      <w:r>
        <w:rPr>
          <w:b/>
        </w:rPr>
        <w:t>Is</w:t>
      </w:r>
      <w:r w:rsidR="00BF4A0F">
        <w:rPr>
          <w:b/>
        </w:rPr>
        <w:t xml:space="preserve"> the treatment p</w:t>
      </w:r>
      <w:r>
        <w:rPr>
          <w:b/>
        </w:rPr>
        <w:t>ainful?</w:t>
      </w:r>
    </w:p>
    <w:p w14:paraId="00000030" w14:textId="77777777" w:rsidR="007246D9" w:rsidRDefault="007246D9"/>
    <w:p w14:paraId="5F5FA304" w14:textId="3B38D880" w:rsidR="002900A0" w:rsidRDefault="00DE7ED1">
      <w:r>
        <w:t xml:space="preserve">Emsculpt is </w:t>
      </w:r>
      <w:r w:rsidR="00BF4A0F">
        <w:t xml:space="preserve">a </w:t>
      </w:r>
      <w:r>
        <w:t>non-invasive</w:t>
      </w:r>
      <w:r w:rsidR="00BF4A0F">
        <w:t>, painless procedure.</w:t>
      </w:r>
      <w:r w:rsidR="00D41DD6">
        <w:t xml:space="preserve"> Some patients have described the muscle contractions</w:t>
      </w:r>
      <w:r w:rsidR="008B78A9">
        <w:t xml:space="preserve"> experienced during the treatment</w:t>
      </w:r>
      <w:r w:rsidR="00D41DD6">
        <w:t xml:space="preserve"> as a strange feeling but</w:t>
      </w:r>
      <w:r>
        <w:t xml:space="preserve"> not painful. </w:t>
      </w:r>
      <w:r>
        <w:t>Emsculpt has a high safety profile and side effects have not been reported.</w:t>
      </w:r>
      <w:r>
        <w:t xml:space="preserve"> No downtime is </w:t>
      </w:r>
      <w:r w:rsidR="002900A0">
        <w:t>necessary</w:t>
      </w:r>
      <w:r>
        <w:t xml:space="preserve">. You are free to </w:t>
      </w:r>
      <w:r w:rsidR="002900A0">
        <w:t xml:space="preserve">return to </w:t>
      </w:r>
      <w:r>
        <w:t xml:space="preserve">your normal activities </w:t>
      </w:r>
      <w:r w:rsidR="002900A0">
        <w:t xml:space="preserve">directly </w:t>
      </w:r>
      <w:r>
        <w:t xml:space="preserve">after treatment. </w:t>
      </w:r>
    </w:p>
    <w:p w14:paraId="082494CD" w14:textId="77777777" w:rsidR="002900A0" w:rsidRDefault="002900A0"/>
    <w:p w14:paraId="00000033" w14:textId="693FD93E" w:rsidR="007246D9" w:rsidRDefault="002900A0">
      <w:r>
        <w:t>For a few days following the procedure,</w:t>
      </w:r>
      <w:r w:rsidR="00DE7ED1">
        <w:t xml:space="preserve"> s</w:t>
      </w:r>
      <w:r w:rsidR="00D41DD6">
        <w:t>ome patients experience muscle soreness</w:t>
      </w:r>
      <w:r w:rsidR="00DE7ED1">
        <w:t xml:space="preserve"> in the treatment area. This soreness is similar to the feeling you get after a hard work out and indicates that the treatment worked.</w:t>
      </w:r>
      <w:r w:rsidR="00D41DD6">
        <w:t xml:space="preserve"> </w:t>
      </w:r>
    </w:p>
    <w:p w14:paraId="00000038" w14:textId="77777777" w:rsidR="007246D9" w:rsidRDefault="007246D9"/>
    <w:p w14:paraId="0000003C" w14:textId="49E6E9B6" w:rsidR="007246D9" w:rsidRDefault="00DE7ED1">
      <w:r>
        <w:t>Emsculpt near me</w:t>
      </w:r>
    </w:p>
    <w:p w14:paraId="3AA0D43E" w14:textId="77777777" w:rsidR="00DE7ED1" w:rsidRDefault="00DE7ED1"/>
    <w:p w14:paraId="46FB224B" w14:textId="0916EB8C" w:rsidR="00DE7ED1" w:rsidRDefault="001F79D8">
      <w:r>
        <w:t xml:space="preserve">Join the men and women who are transforming their bodies with Emsculpt. Find out if this </w:t>
      </w:r>
      <w:r w:rsidR="008B78A9">
        <w:t>body</w:t>
      </w:r>
      <w:r>
        <w:t xml:space="preserve"> contouring option is right for you by </w:t>
      </w:r>
      <w:r w:rsidR="008B78A9">
        <w:t>scheduling</w:t>
      </w:r>
      <w:r>
        <w:t xml:space="preserve"> a complimentary consultation with Four Seasons. The premier provider of body contouring in San </w:t>
      </w:r>
      <w:r w:rsidR="008B78A9">
        <w:t>Antonio</w:t>
      </w:r>
      <w:r>
        <w:t xml:space="preserve">, TX, Four Seasons knows how to sculpt a body you can feel truly confident about. </w:t>
      </w:r>
      <w:r>
        <w:t>Contact Four Seasons online</w:t>
      </w:r>
      <w:r>
        <w:t xml:space="preserve"> by filling out the form below</w:t>
      </w:r>
      <w:r>
        <w:t xml:space="preserve"> or </w:t>
      </w:r>
      <w:r w:rsidRPr="002E36B0">
        <w:t>call (210) 593-0700 today.</w:t>
      </w:r>
    </w:p>
    <w:p w14:paraId="459A89F5" w14:textId="77777777" w:rsidR="00DE7ED1" w:rsidRDefault="00DE7ED1"/>
    <w:p w14:paraId="0000003E" w14:textId="77777777" w:rsidR="007246D9" w:rsidRDefault="00D41DD6">
      <w:pPr>
        <w:spacing w:after="200"/>
        <w:rPr>
          <w:b/>
        </w:rPr>
      </w:pPr>
      <w:r>
        <w:rPr>
          <w:b/>
        </w:rPr>
        <w:t>Sources:</w:t>
      </w:r>
    </w:p>
    <w:p w14:paraId="0000003F" w14:textId="77777777" w:rsidR="007246D9" w:rsidRDefault="00D41DD6">
      <w:pPr>
        <w:shd w:val="clear" w:color="auto" w:fill="FFFFFF"/>
        <w:spacing w:before="240" w:after="120"/>
      </w:pPr>
      <w:r>
        <w:t xml:space="preserve">¹ </w:t>
      </w:r>
      <w:hyperlink r:id="rId7">
        <w:r>
          <w:rPr>
            <w:color w:val="0000FF"/>
            <w:u w:val="single"/>
          </w:rPr>
          <w:t>Review of the Mechanisms and Effects of Noninvasive Body Contouring Devices on Cellulite and Subcutaneous Fat.</w:t>
        </w:r>
      </w:hyperlink>
      <w:r>
        <w:t xml:space="preserve"> </w:t>
      </w:r>
      <w:r>
        <w:rPr>
          <w:i/>
        </w:rPr>
        <w:t xml:space="preserve">Journal of Endocrinology and Metabolism. </w:t>
      </w:r>
    </w:p>
    <w:p w14:paraId="00000040" w14:textId="77777777" w:rsidR="007246D9" w:rsidRDefault="00D41DD6">
      <w:pPr>
        <w:shd w:val="clear" w:color="auto" w:fill="FFFFFF"/>
        <w:spacing w:before="240" w:after="120"/>
      </w:pPr>
      <w:r>
        <w:t>² Data on file</w:t>
      </w:r>
    </w:p>
    <w:p w14:paraId="00000041" w14:textId="77777777" w:rsidR="007246D9" w:rsidRDefault="007246D9"/>
    <w:p w14:paraId="00000042" w14:textId="77777777" w:rsidR="007246D9" w:rsidRDefault="007246D9"/>
    <w:p w14:paraId="00000043" w14:textId="77777777" w:rsidR="007246D9" w:rsidRDefault="007246D9"/>
    <w:p w14:paraId="00000044" w14:textId="77777777" w:rsidR="007246D9" w:rsidRDefault="007246D9"/>
    <w:p w14:paraId="00000045" w14:textId="77777777" w:rsidR="007246D9" w:rsidRDefault="007246D9"/>
    <w:p w14:paraId="00000046" w14:textId="77777777" w:rsidR="007246D9" w:rsidRDefault="007246D9"/>
    <w:p w14:paraId="00000047" w14:textId="77777777" w:rsidR="007246D9" w:rsidRDefault="007246D9"/>
    <w:p w14:paraId="00000048" w14:textId="77777777" w:rsidR="007246D9" w:rsidRDefault="007246D9"/>
    <w:p w14:paraId="00000049" w14:textId="77777777" w:rsidR="007246D9" w:rsidRDefault="007246D9"/>
    <w:p w14:paraId="0000004A" w14:textId="77777777" w:rsidR="007246D9" w:rsidRDefault="007246D9"/>
    <w:p w14:paraId="0000004B" w14:textId="77777777" w:rsidR="007246D9" w:rsidRDefault="007246D9"/>
    <w:p w14:paraId="0000004C" w14:textId="77777777" w:rsidR="007246D9" w:rsidRDefault="007246D9"/>
    <w:p w14:paraId="0000004D" w14:textId="77777777" w:rsidR="007246D9" w:rsidRDefault="007246D9"/>
    <w:p w14:paraId="0000004E" w14:textId="77777777" w:rsidR="007246D9" w:rsidRDefault="007246D9"/>
    <w:p w14:paraId="0000004F" w14:textId="77777777" w:rsidR="007246D9" w:rsidRDefault="007246D9"/>
    <w:p w14:paraId="00000050" w14:textId="77777777" w:rsidR="007246D9" w:rsidRDefault="007246D9"/>
    <w:p w14:paraId="00000051" w14:textId="77777777" w:rsidR="007246D9" w:rsidRDefault="00D41DD6">
      <w:r>
        <w:t xml:space="preserve"> </w:t>
      </w:r>
    </w:p>
    <w:sectPr w:rsidR="007246D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6E1D84"/>
    <w:multiLevelType w:val="multilevel"/>
    <w:tmpl w:val="17C43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56E05F7"/>
    <w:multiLevelType w:val="multilevel"/>
    <w:tmpl w:val="0824B6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709A0715"/>
    <w:multiLevelType w:val="multilevel"/>
    <w:tmpl w:val="A3A8E0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9ED4795"/>
    <w:multiLevelType w:val="hybridMultilevel"/>
    <w:tmpl w:val="C90EB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E2MTEwMzE0NTI1MrdQ0lEKTi0uzszPAykwrAUAVtRamCwAAAA="/>
  </w:docVars>
  <w:rsids>
    <w:rsidRoot w:val="007246D9"/>
    <w:rsid w:val="001F79D8"/>
    <w:rsid w:val="002900A0"/>
    <w:rsid w:val="003F2EB2"/>
    <w:rsid w:val="005514B0"/>
    <w:rsid w:val="005739E8"/>
    <w:rsid w:val="007246D9"/>
    <w:rsid w:val="00773B82"/>
    <w:rsid w:val="007D736A"/>
    <w:rsid w:val="008B78A9"/>
    <w:rsid w:val="0092087A"/>
    <w:rsid w:val="00922C83"/>
    <w:rsid w:val="00B03098"/>
    <w:rsid w:val="00BE2830"/>
    <w:rsid w:val="00BF4A0F"/>
    <w:rsid w:val="00D36144"/>
    <w:rsid w:val="00D41DD6"/>
    <w:rsid w:val="00DE7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3F2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0309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3F2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03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77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ncbi.nlm.nih.gov/pmc/articles/PMC5236497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51EFEC-C6AB-40A2-9E38-6BFED3DC0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4</Pages>
  <Words>949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7</cp:revision>
  <dcterms:created xsi:type="dcterms:W3CDTF">2019-09-30T19:09:00Z</dcterms:created>
  <dcterms:modified xsi:type="dcterms:W3CDTF">2019-09-30T21:06:00Z</dcterms:modified>
</cp:coreProperties>
</file>